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;base64"/>
  <Override PartName="/word/media/rId27.png" ContentType="image/png;base64"/>
  <Override PartName="/word/media/rId25.png" ContentType="image/png;base64"/>
  <Override PartName="/word/media/rId29.png" ContentType="image/png;base64"/>
  <Override PartName="/word/media/rId21.png" ContentType="image/png;base64"/>
  <Override PartName="/word/media/rId26.png" ContentType="image/png;base64"/>
  <Override PartName="/word/media/rId24.png" ContentType="image/png;base64"/>
  <Override PartName="/word/media/rId23.png" ContentType="image/png;base64"/>
  <Override PartName="/word/media/rId22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b7157c9a824ea1d6bff7ca616de9f6c54887242"/>
    <w:p>
      <w:pPr>
        <w:pStyle w:val="Heading1"/>
      </w:pPr>
      <w:r>
        <w:t xml:space="preserve">Myocardial Infarction-Complication Analysi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ackground</w:t>
      </w:r>
    </w:p>
    <w:p>
      <w:pPr>
        <w:pStyle w:val="BodyText"/>
      </w:pPr>
      <w:r>
        <w:t xml:space="preserve">L’IM è uno dei problemi più impegnativi della medicina moderna. L’infarto miocardico acuto è associato ad un’elevata mortalità nel primo anno successivo. L’incidenza di IM rimane elevata in tutti i paesi. Ciò èparticolarmente vero per la popolazione urbana dei paesi altamentesviluppati, esposta a fattori di stress cronico, alimentazione irregolare e non sempre equilibrata.</w:t>
      </w:r>
      <w:r>
        <w:t xml:space="preserve"> </w:t>
      </w:r>
      <w:r>
        <w:t xml:space="preserve">Negli Stati Uniti, ad esempio, ogni anno più di un milione di persone soffrono di infarto del miocardio e 200-300mila muoiono di infarto miocardico acuto prima di arrivare in ospedale.Il decorso della malattia nei pazienti con infarto miocardico è diverso.</w:t>
      </w:r>
      <w:r>
        <w:t xml:space="preserve"> </w:t>
      </w:r>
      <w:r>
        <w:t xml:space="preserve">L’infarto del miocardio può verificarsi senza complicazioni o con</w:t>
      </w:r>
      <w:r>
        <w:t xml:space="preserve"> </w:t>
      </w:r>
      <w:r>
        <w:t xml:space="preserve">complicanze che non peggiorano la prognosi a lungo termine. Allo stesso tempo, circa la metà dei pazienti nei periodi acuto e subacuto presenta complicazioni che portano al peggioramento della malattia e persino alla morte. Anche uno specialista esperto non può sempre prevedere lo sviluppo di queste complicazioni. A questo proposito, la previsione delle complicanze dell’infarto miocardico al fine di attuare tempestivamente le necessarie misure preventive è un compito importante.</w:t>
      </w:r>
    </w:p>
    <w:p>
      <w:pPr>
        <w:pStyle w:val="BodyText"/>
      </w:pPr>
      <w:r>
        <w:t xml:space="preserve">Obbiettivo</w:t>
      </w:r>
    </w:p>
    <w:p>
      <w:pPr>
        <w:pStyle w:val="BodyText"/>
      </w:pPr>
      <w:r>
        <w:t xml:space="preserve">Il database proposto può essere utilizzato per risolvere due problemi:</w:t>
      </w:r>
    </w:p>
    <w:p>
      <w:pPr>
        <w:numPr>
          <w:ilvl w:val="0"/>
          <w:numId w:val="1001"/>
        </w:numPr>
        <w:pStyle w:val="Compact"/>
      </w:pPr>
      <w:r>
        <w:t xml:space="preserve">predire le complicanze dell’infarto miocardico (IM) sulla base delle informazioni sul paziente (i) al momento del ricovero e (ii) al terzo giorno del ricovero.</w:t>
      </w:r>
    </w:p>
    <w:p>
      <w:pPr>
        <w:numPr>
          <w:ilvl w:val="0"/>
          <w:numId w:val="1002"/>
        </w:numPr>
        <w:pStyle w:val="Compact"/>
      </w:pPr>
      <w:r>
        <w:t xml:space="preserve">la fenotipizzazione della malattia (analisi dei cluster).</w:t>
      </w:r>
    </w:p>
    <w:p>
      <w:pPr>
        <w:pStyle w:val="FirstParagraph"/>
      </w:pPr>
      <w:r>
        <w:t xml:space="preserve">Risorse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Dati Disponibili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l dataset utilizzato è il</w:t>
      </w:r>
      <w:r>
        <w:t xml:space="preserve"> </w:t>
      </w:r>
      <w:r>
        <w:rPr>
          <w:bCs/>
          <w:b/>
        </w:rPr>
        <w:t xml:space="preserve">Myocardial infarction complications Data Set</w:t>
      </w:r>
      <w:r>
        <w:t xml:space="preserve"> </w:t>
      </w:r>
      <w:r>
        <w:t xml:space="preserve">reperibile nella repository</w:t>
      </w:r>
      <w:r>
        <w:t xml:space="preserve"> </w:t>
      </w:r>
      <w:hyperlink r:id="rId20">
        <w:r>
          <w:rPr>
            <w:rStyle w:val="Hyperlink"/>
          </w:rPr>
          <w:t xml:space="preserve">https://archive.ics.uci.edu/ml/datasets/Myocardial+infarction+complications</w:t>
        </w:r>
      </w:hyperlink>
    </w:p>
    <w:p>
      <w:pPr>
        <w:pStyle w:val="BodyText"/>
      </w:pPr>
      <w:r>
        <w:t xml:space="preserve">Informazioni Generali</w:t>
      </w:r>
    </w:p>
    <w:p>
      <w:pPr>
        <w:pStyle w:val="BodyText"/>
      </w:pPr>
      <w:r>
        <w:rPr>
          <w:bCs/>
          <w:b/>
        </w:rPr>
        <w:t xml:space="preserve">Sito in cui sono stati raccolti i dati</w:t>
      </w:r>
      <w:r>
        <w:t xml:space="preserve">: Krasnoyarsk Interdistrict Clinical Hospital №20 intitolato a I. S. Berzon (Russia)</w:t>
      </w:r>
    </w:p>
    <w:p>
      <w:pPr>
        <w:pStyle w:val="BodyText"/>
      </w:pPr>
      <w:r>
        <w:rPr>
          <w:bCs/>
          <w:b/>
        </w:rPr>
        <w:t xml:space="preserve">Periodo di raccolta dati</w:t>
      </w:r>
      <w:r>
        <w:t xml:space="preserve">: 1992-1995</w:t>
      </w:r>
    </w:p>
    <w:p>
      <w:pPr>
        <w:pStyle w:val="BodyText"/>
      </w:pPr>
      <w:r>
        <w:rPr>
          <w:bCs/>
          <w:b/>
        </w:rPr>
        <w:t xml:space="preserve">N.ro osservazioni</w:t>
      </w:r>
      <w:r>
        <w:t xml:space="preserve">: 1700</w:t>
      </w:r>
    </w:p>
    <w:p>
      <w:pPr>
        <w:pStyle w:val="BodyText"/>
      </w:pPr>
      <w:r>
        <w:rPr>
          <w:bCs/>
          <w:b/>
        </w:rPr>
        <w:t xml:space="preserve">N.ro Feature</w:t>
      </w:r>
      <w:r>
        <w:t xml:space="preserve">: 123 di cui 111 variabili di input e 12 possibili complicaziazioni utilizzabili come variabili di output</w:t>
      </w:r>
    </w:p>
    <w:p>
      <w:pPr>
        <w:pStyle w:val="BodyText"/>
      </w:pPr>
      <w:r>
        <w:rPr>
          <w:bCs/>
          <w:b/>
        </w:rPr>
        <w:t xml:space="preserve">Valori Mancanti</w:t>
      </w:r>
      <w:r>
        <w:t xml:space="preserve">: 7.6%</w:t>
      </w:r>
    </w:p>
    <w:p>
      <w:pPr>
        <w:pStyle w:val="BodyText"/>
      </w:pPr>
      <w:r>
        <w:t xml:space="preserve">Variabili di output (Tipi di complicazioni )</w:t>
      </w:r>
    </w:p>
    <w:p>
      <w:pPr>
        <w:pStyle w:val="BodyText"/>
      </w:pPr>
      <w:r>
        <w:t xml:space="preserve">Variabili Qualitative Booleane</w:t>
      </w:r>
    </w:p>
    <w:p>
      <w:pPr>
        <w:pStyle w:val="BodyText"/>
      </w:pPr>
      <w:r>
        <w:t xml:space="preserve">1 : presente , 0 : non presente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Nome</w:t>
            </w:r>
          </w:p>
        </w:tc>
        <w:tc>
          <w:p>
            <w:pPr>
              <w:pStyle w:val="Compact"/>
              <w:jc w:val="center"/>
            </w:pPr>
            <w:r>
              <w:t xml:space="preserve">Descrizione</w:t>
            </w:r>
          </w:p>
        </w:tc>
        <w:tc>
          <w:p>
            <w:pPr>
              <w:pStyle w:val="Compact"/>
              <w:jc w:val="left"/>
            </w:pPr>
            <w:r>
              <w:t xml:space="preserve">Diagramm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IBR_PREDS</w:t>
            </w:r>
          </w:p>
        </w:tc>
        <w:tc>
          <w:p>
            <w:pPr>
              <w:pStyle w:val="Compact"/>
              <w:jc w:val="center"/>
            </w:pPr>
            <w:r>
              <w:t xml:space="preserve">Atrial fibrillation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4494726" cy="2987898"/>
                  <wp:effectExtent b="0" l="0" r="0" t="0"/>
                  <wp:docPr descr="img" title="" id="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94726" cy="29878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EDS_TAH</w:t>
            </w:r>
          </w:p>
        </w:tc>
        <w:tc>
          <w:p>
            <w:pPr>
              <w:pStyle w:val="Compact"/>
              <w:jc w:val="center"/>
            </w:pPr>
            <w:r>
              <w:t xml:space="preserve">Supraventricular tachycardia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4494726" cy="3103808"/>
                  <wp:effectExtent b="0" l="0" r="0" t="0"/>
                  <wp:docPr descr="img" title="" id="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94726" cy="310380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ELUD_TAH</w:t>
            </w:r>
          </w:p>
        </w:tc>
        <w:tc>
          <w:p>
            <w:pPr>
              <w:pStyle w:val="Compact"/>
              <w:jc w:val="center"/>
            </w:pPr>
            <w:r>
              <w:t xml:space="preserve">Ventricular tachycardia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4494726" cy="3090929"/>
                  <wp:effectExtent b="0" l="0" r="0" t="0"/>
                  <wp:docPr descr="img" title="" id="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94726" cy="30909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IBR_JELUD</w:t>
            </w:r>
          </w:p>
        </w:tc>
        <w:tc>
          <w:p>
            <w:pPr>
              <w:pStyle w:val="Compact"/>
              <w:jc w:val="center"/>
            </w:pPr>
            <w:r>
              <w:t xml:space="preserve">Ventricular fibrillation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4494726" cy="3078050"/>
                  <wp:effectExtent b="0" l="0" r="0" t="0"/>
                  <wp:docPr descr="img" title="" id="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94726" cy="30780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_V_BLOK)</w:t>
            </w:r>
          </w:p>
        </w:tc>
        <w:tc>
          <w:p>
            <w:pPr>
              <w:pStyle w:val="Compact"/>
              <w:jc w:val="center"/>
            </w:pPr>
            <w:r>
              <w:t xml:space="preserve">Third-degree AV block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4494726" cy="3155323"/>
                  <wp:effectExtent b="0" l="0" r="0" t="0"/>
                  <wp:docPr descr="img" title="" id="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94726" cy="31553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TEK_LANC</w:t>
            </w:r>
          </w:p>
        </w:tc>
        <w:tc>
          <w:p>
            <w:pPr>
              <w:pStyle w:val="Compact"/>
              <w:jc w:val="center"/>
            </w:pPr>
            <w:r>
              <w:t xml:space="preserve">Pulmonary edema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4494726" cy="3078050"/>
                  <wp:effectExtent b="0" l="0" r="0" t="0"/>
                  <wp:docPr descr="img" title="" id="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94726" cy="30780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ZRIV</w:t>
            </w:r>
          </w:p>
        </w:tc>
        <w:tc>
          <w:p>
            <w:pPr>
              <w:pStyle w:val="Compact"/>
              <w:jc w:val="center"/>
            </w:pPr>
            <w:r>
              <w:t xml:space="preserve">Myocardial rupture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4494726" cy="3155323"/>
                  <wp:effectExtent b="0" l="0" r="0" t="0"/>
                  <wp:docPr descr="img" title="" id="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94726" cy="31553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RESSLER</w:t>
            </w:r>
          </w:p>
        </w:tc>
        <w:tc>
          <w:p>
            <w:pPr>
              <w:pStyle w:val="Compact"/>
              <w:jc w:val="center"/>
            </w:pPr>
            <w:r>
              <w:t xml:space="preserve">Dressler syndrome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4494726" cy="3155323"/>
                  <wp:effectExtent b="0" l="0" r="0" t="0"/>
                  <wp:docPr descr="img" title="" id="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94726" cy="31553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ZSN</w:t>
            </w:r>
          </w:p>
        </w:tc>
        <w:tc>
          <w:p>
            <w:pPr>
              <w:pStyle w:val="Compact"/>
              <w:jc w:val="center"/>
            </w:pPr>
            <w:r>
              <w:t xml:space="preserve">Chronic heart failure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4494726" cy="2975019"/>
                  <wp:effectExtent b="0" l="0" r="0" t="0"/>
                  <wp:docPr descr="img" title="" id="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94726" cy="29750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C_IM</w:t>
            </w:r>
          </w:p>
        </w:tc>
        <w:tc>
          <w:p>
            <w:pPr>
              <w:pStyle w:val="Compact"/>
              <w:jc w:val="center"/>
            </w:pPr>
            <w:r>
              <w:t xml:space="preserve">Relapse of the myocardial infarction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4494726" cy="3078050"/>
                  <wp:effectExtent b="0" l="0" r="0" t="0"/>
                  <wp:docPr descr="img" title="" id="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94726" cy="30780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t xml:space="preserve">Variabili Qualitative (Categoriche Nominali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ome</w:t>
            </w:r>
          </w:p>
        </w:tc>
        <w:tc>
          <w:p>
            <w:pPr>
              <w:pStyle w:val="Compact"/>
              <w:jc w:val="left"/>
            </w:pPr>
            <w:r>
              <w:t xml:space="preserve">Descrizione</w:t>
            </w:r>
          </w:p>
        </w:tc>
        <w:tc>
          <w:p>
            <w:pPr>
              <w:pStyle w:val="Compact"/>
              <w:jc w:val="left"/>
            </w:pPr>
            <w:r>
              <w:t xml:space="preserve">Valori Assunti</w:t>
            </w:r>
          </w:p>
        </w:tc>
        <w:tc>
          <w:p>
            <w:pPr>
              <w:pStyle w:val="Compact"/>
              <w:jc w:val="left"/>
            </w:pPr>
            <w:r>
              <w:t xml:space="preserve">Frazi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T_IS</w:t>
            </w:r>
          </w:p>
        </w:tc>
        <w:tc>
          <w:p>
            <w:pPr>
              <w:pStyle w:val="Compact"/>
              <w:jc w:val="left"/>
            </w:pPr>
            <w:r>
              <w:t xml:space="preserve">Esito mortale (causa)</w:t>
            </w:r>
          </w:p>
        </w:tc>
        <w:tc>
          <w:p>
            <w:pPr>
              <w:pStyle w:val="Compact"/>
              <w:jc w:val="left"/>
            </w:pPr>
            <w:r>
              <w:t xml:space="preserve">0: Alive</w:t>
            </w:r>
          </w:p>
        </w:tc>
        <w:tc>
          <w:p>
            <w:pPr>
              <w:pStyle w:val="Compact"/>
              <w:jc w:val="left"/>
            </w:pPr>
            <w:r>
              <w:t xml:space="preserve">84.06%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: Cardiogenic shock</w:t>
            </w:r>
          </w:p>
        </w:tc>
        <w:tc>
          <w:p>
            <w:pPr>
              <w:pStyle w:val="Compact"/>
              <w:jc w:val="left"/>
            </w:pPr>
            <w:r>
              <w:t xml:space="preserve">6.47%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2: Pulmonary edema</w:t>
            </w:r>
          </w:p>
        </w:tc>
        <w:tc>
          <w:p>
            <w:pPr>
              <w:pStyle w:val="Compact"/>
              <w:jc w:val="left"/>
            </w:pPr>
            <w:r>
              <w:t xml:space="preserve">1.06%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3: Myocardial rupture</w:t>
            </w:r>
          </w:p>
        </w:tc>
        <w:tc>
          <w:p>
            <w:pPr>
              <w:pStyle w:val="Compact"/>
              <w:jc w:val="left"/>
            </w:pPr>
            <w:r>
              <w:t xml:space="preserve">3.18%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4: Progress of congestive heart failure</w:t>
            </w:r>
          </w:p>
        </w:tc>
        <w:tc>
          <w:p>
            <w:pPr>
              <w:pStyle w:val="Compact"/>
              <w:jc w:val="left"/>
            </w:pPr>
            <w:r>
              <w:t xml:space="preserve">1.35%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5: Thromboembolism</w:t>
            </w:r>
          </w:p>
        </w:tc>
        <w:tc>
          <w:p>
            <w:pPr>
              <w:pStyle w:val="Compact"/>
              <w:jc w:val="left"/>
            </w:pPr>
            <w:r>
              <w:t xml:space="preserve">0.71%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6: Asystole</w:t>
            </w:r>
          </w:p>
        </w:tc>
        <w:tc>
          <w:p>
            <w:pPr>
              <w:pStyle w:val="Compact"/>
              <w:jc w:val="left"/>
            </w:pPr>
            <w:r>
              <w:t xml:space="preserve">1.59%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7: Ventricular fibrillation</w:t>
            </w:r>
          </w:p>
        </w:tc>
        <w:tc>
          <w:p>
            <w:pPr>
              <w:pStyle w:val="Compact"/>
              <w:jc w:val="left"/>
            </w:pPr>
            <w:r>
              <w:t xml:space="preserve">1.59%</w:t>
            </w:r>
          </w:p>
        </w:tc>
      </w:tr>
    </w:tbl>
    <w:p>
      <w:pPr>
        <w:pStyle w:val="BodyText"/>
      </w:pPr>
      <w:r>
        <w:t xml:space="preserve">Variabili di input</w:t>
      </w:r>
    </w:p>
    <w:p>
      <w:pPr>
        <w:pStyle w:val="BodyText"/>
      </w:pPr>
      <w:r>
        <w:t xml:space="preserve">Quantitativ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Descrizione</w:t>
            </w:r>
          </w:p>
        </w:tc>
        <w:tc>
          <w:p>
            <w:pPr>
              <w:pStyle w:val="Compact"/>
              <w:jc w:val="right"/>
            </w:pPr>
            <w:r>
              <w:t xml:space="preserve">Missing</w:t>
            </w:r>
          </w:p>
        </w:tc>
        <w:tc>
          <w:p>
            <w:pPr>
              <w:pStyle w:val="Compact"/>
              <w:jc w:val="right"/>
            </w:pPr>
            <w:r>
              <w:t xml:space="preserve">Q1</w:t>
            </w:r>
          </w:p>
        </w:tc>
        <w:tc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Q3</w:t>
            </w:r>
          </w:p>
        </w:tc>
        <w:tc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p>
            <w:pPr>
              <w:pStyle w:val="Compact"/>
              <w:jc w:val="right"/>
            </w:pPr>
            <w:r>
              <w:t xml:space="preserve">St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61.857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11.25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_AD_KBRIG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1076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6.907</w:t>
            </w:r>
          </w:p>
        </w:tc>
        <w:tc>
          <w:p>
            <w:pPr>
              <w:pStyle w:val="Compact"/>
              <w:jc w:val="right"/>
            </w:pPr>
            <w:r>
              <w:t xml:space="preserve">260</w:t>
            </w:r>
          </w:p>
        </w:tc>
        <w:tc>
          <w:p>
            <w:pPr>
              <w:pStyle w:val="Compact"/>
              <w:jc w:val="right"/>
            </w:pPr>
            <w:r>
              <w:t xml:space="preserve">34.96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_AD_KBRIG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1076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1.3942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19.7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_AD_ORIT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267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4.588</w:t>
            </w:r>
          </w:p>
        </w:tc>
        <w:tc>
          <w:p>
            <w:pPr>
              <w:pStyle w:val="Compact"/>
              <w:jc w:val="right"/>
            </w:pPr>
            <w:r>
              <w:t xml:space="preserve">260</w:t>
            </w:r>
          </w:p>
        </w:tc>
        <w:tc>
          <w:p>
            <w:pPr>
              <w:pStyle w:val="Compact"/>
              <w:jc w:val="right"/>
            </w:pPr>
            <w:r>
              <w:t xml:space="preserve">31.33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_AD_ORIT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267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2.7495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18.3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_BLOOD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375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136.551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p>
            <w:pPr>
              <w:pStyle w:val="Compact"/>
              <w:jc w:val="right"/>
            </w:pPr>
            <w:r>
              <w:t xml:space="preserve">6.509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_BLOOD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284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48145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387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_BLOOD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28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263717</w:t>
            </w:r>
          </w:p>
        </w:tc>
        <w:tc>
          <w:p>
            <w:pPr>
              <w:pStyle w:val="Compact"/>
              <w:jc w:val="right"/>
            </w:pPr>
            <w:r>
              <w:t xml:space="preserve">2.15</w:t>
            </w:r>
          </w:p>
        </w:tc>
        <w:tc>
          <w:p>
            <w:pPr>
              <w:pStyle w:val="Compact"/>
              <w:jc w:val="right"/>
            </w:pPr>
            <w:r>
              <w:t xml:space="preserve">0.20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FK_BLOOD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1696</w:t>
            </w:r>
          </w:p>
        </w:tc>
        <w:tc>
          <w:p>
            <w:pPr>
              <w:pStyle w:val="Compact"/>
              <w:jc w:val="right"/>
            </w:pPr>
            <w:r>
              <w:t xml:space="preserve">1.35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2.25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0.9486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_BLOOD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0.4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.78291</w:t>
            </w:r>
          </w:p>
        </w:tc>
        <w:tc>
          <w:p>
            <w:pPr>
              <w:pStyle w:val="Compact"/>
              <w:jc w:val="right"/>
            </w:pPr>
            <w:r>
              <w:t xml:space="preserve">27.9</w:t>
            </w:r>
          </w:p>
        </w:tc>
        <w:tc>
          <w:p>
            <w:pPr>
              <w:pStyle w:val="Compact"/>
              <w:jc w:val="right"/>
            </w:pPr>
            <w:r>
              <w:t xml:space="preserve">3.399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E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20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.4449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1.2925</w:t>
            </w:r>
          </w:p>
        </w:tc>
      </w:tr>
    </w:tbl>
    <w:p>
      <w:pPr>
        <w:pStyle w:val="BodyText"/>
      </w:pPr>
      <w:r>
        <w:t xml:space="preserve">Categoriche Boolean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1:Positive Values</w:t>
            </w:r>
          </w:p>
        </w:tc>
        <w:tc>
          <w:p>
            <w:pPr>
              <w:pStyle w:val="Compact"/>
              <w:jc w:val="left"/>
            </w:pPr>
            <w:r>
              <w:t xml:space="preserve">0:Negative Values</w:t>
            </w:r>
          </w:p>
        </w:tc>
        <w:tc>
          <w:p>
            <w:pPr>
              <w:pStyle w:val="Compact"/>
              <w:jc w:val="left"/>
            </w:pPr>
            <w:r>
              <w:t xml:space="preserve">Missings</w:t>
            </w:r>
          </w:p>
        </w:tc>
        <w:tc>
          <w:p>
            <w:pPr>
              <w:pStyle w:val="Compact"/>
              <w:jc w:val="left"/>
            </w:pPr>
            <w:r>
              <w:t xml:space="preserve">Pie</w:t>
            </w:r>
          </w:p>
        </w:tc>
      </w:tr>
    </w:tbl>
    <w:p>
      <w:pPr>
        <w:pStyle w:val="BodyText"/>
      </w:pPr>
      <w:r>
        <w:t xml:space="preserve">| 0 | SEX | Genere del pazione 0:Donna 1:Uomo | 62.65% | 37.35% | 0.0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1 | IBS_NASL | Ereditarietà su CHD. 0:non presente 1 : presente | 1.59% | 2.65% | 95.76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2 | SIM_GIPERT | Presenza di ipertensione sintomatica | 3.35% | 96.18% | 0.47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3 | nr_11 | Osservazione dell’aritmia nell’anamnesi | 2.47% | 96.29% | 1.24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4 | nr_01 | Presenza di contrazioni atriali premature nell’anamnesi | 0.24% | 98.53% | 1.24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5 | nr_02 | | 1.12% | 97.65% | 1.24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6 | nr_03 | | 2.06% | 96.71% | 1.24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7 | nr_04 | | 1.71% | 97.06% | 1.24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8 | nr_07 | | 0.06% | 98.71% | 1.24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9 | nr_08 | | 0.24% | 98.53% | 1.24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10 | np_01 | | 0.12% | 98.82% | 1.06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11 | np_04 | | 0.18% | 98.76% | 1.06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12 | np_05 | | 0.65% | 98.29% | 1.06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13 | np_07 | | 0.06% | 98.88% | 1.06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14 | np_08 | | 0.35% | 98.59% | 1.06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15 | np_09 | | 0.12% | 98.82% | 1.06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16 | np_10 | | 0.18% | 98.76% | 1.06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17 | endocr_01 | | 13.41% | 85.94% | 0.65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18 | endocr_02 | | 2.47% | 96.94% | 0.59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19 | endocr_03 | | 0.76% | 98.65% | 0.59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20 | zab_leg_01 | | 7.88% | 91.71% | 0.41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21 | zab_leg_02 | | 7.12% | 92.47% | 0.41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22 | zab_leg_03 | | 2.18% | 97.41% | 0.41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23 | zab_leg_04 | | 0.53% | 99.06% | 0.41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24 | zab_leg_06 | | 1.29% | 98.29% | 0.41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25 | O_L_POST | | 6.47% | 92.82% | 0.71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26 | K_SH_POST | | 2.71% | 96.41% | 0.88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27 | MP_TP_POST | | 6.71% | 92.47% | 0.82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28 | SVT_POST | | 0.47% | 98.82% | 0.71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29 | GT_POST | | 0.47% | 98.82% | 0.71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30 | FIB_G_POST | | 0.88% | 98.41% | 0.71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31 | IM_PG_P | | 2.94% | 97.0% | 0.06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32 | ritm_ecg_p_01 | | 60.53% | 30.53% | 8.94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33 | ritm_ecg_p_02 | | 5.59% | 85.47% | 8.94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34 | ritm_ecg_p_04 | | 1.35% | 89.71% | 8.94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35 | ritm_ecg_p_06 | | 0.06% | 91.0% | 8.94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36 | ritm_ecg_p_07 | | 20.76% | 70.29% | 8.94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37 | ritm_ecg_p_08 | | 2.71% | 88.35% | 8.94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38 | n_r_ecg_p_01 | | 3.41% | 89.82% | 6.76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39 | n_r_ecg_p_02 | | 0.47% | 92.76% | 6.76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40 | n_r_ecg_p_03 | | 12.0% | 81.24% | 6.76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41 | n_r_ecg_p_04 | | 4.06% | 89.18% | 6.76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42 | n_r_ecg_p_05 | | 4.12% | 89.12% | 6.76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43 | n_r_ecg_p_06 | | 1.88% | 91.35% | 6.76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44 | n_r_ecg_p_08 | | 0.24% | 93.0% | 6.76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45 | n_r_ecg_p_09 | | 0.12% | 93.12% | 6.76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46 | n_r_ecg_p_10 | | 0.12% | 93.12% | 6.76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47 | n_p_ecg_p_01 | | 0.12% | 93.12% | 6.76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48 | n_p_ecg_p_03 | | 1.88% | 91.35% | 6.76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49 | n_p_ecg_p_04 | | 0.29% | 92.94% | 6.76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50 | n_p_ecg_p_05 | | 0.12% | 93.12% | 6.76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51 | n_p_ecg_p_06 | | 1.59% | 91.65% | 6.76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52 | n_p_ecg_p_07 | | 6.0% | 87.24% | 6.76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53 | n_p_ecg_p_08 | | 0.41% | 92.82% | 6.76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54 | n_p_ecg_p_09 | | 0.59% | 92.65% | 6.76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55 | n_p_ecg_p_10 | | 2.0% | 91.24% | 6.76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56 | n_p_ecg_p_11 | | 1.65% | 91.59% | 6.76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57 | n_p_ecg_p_12 | | 4.59% | 88.65% | 6.76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58 | fibr_ter_01 | | 0.76% | 98.65% | 0.59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59 | fibr_ter_02 | | 0.94% | 98.47% | 0.59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60 | fibr_ter_03 | | 4.0% | 95.41% | 0.59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61 | fibr_ter_05 | | 0.24% | 99.18% | 0.59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62 | fibr_ter_06 | | 0.53% | 98.88% | 0.59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63 | fibr_ter_07 | | 0.35% | 99.06% | 0.59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64 | fibr_ter_08 | | 0.12% | 99.29% | 0.59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65 | GIPO_K | | 31.41% | 46.88% | 21.71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66 | GIPER_NA | | 1.76% | 76.18% | 22.06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67 | NA_KB | | 36.35% | 25.0% | 38.65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68 | NOT_NA_KB | | 41.24% | 18.41% | 40.35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69 | LID_KB | | 23.29% | 36.88% | 39.82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70 | NITR_S | | 11.47% | 88.0% | 0.53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71 | LID_S_n | | 28.18% | 71.24% | 0.59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72 | B_BLOK_S_n | | 12.65% | 86.71% | 0.65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73 | ANT_CA_S_n | | 66.18% | 33.06% | 0.76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74 | GEPAR_S_n | | 70.76% | 28.24% | 1.0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75 | ASP_S_n | | 73.65% | 25.35% | 1.0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76 | TIKL_S_n | | 1.76% | 97.29% | 0.94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77 | TRENT_S_n | | 20.06% | 79.0% | 0.94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78 | FIBR_PREDS | | 10.0% | 90.0% | 0.0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79 | PREDS_TAH | | 1.18% | 98.82% | 0.0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80 | JELUD_TAH | | 2.47% | 97.53% | 0.0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81 | FIBR_JELUD | | 4.18% | 95.82% | 0.0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82 | A_V_BLOK | | 3.35% | 96.65% | 0.0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83 | OTEK_LANC | | 9.35% | 90.65% | 0.0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84 | RAZRIV | | 3.18% | 96.82% | 0.0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85 | DRESSLER | | 4.41% | 95.59% | 0.0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86 | ZSN | | 23.18% | 76.82% | 0.0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87 | REC_IM | | 9.35% | 90.65% | 0.0% |</w:t>
      </w:r>
    </w:p>
    <w:p>
      <w:pPr>
        <w:pStyle w:val="BodyText"/>
      </w:pPr>
    </w:p>
    <w:p>
      <w:pPr>
        <w:pStyle w:val="BodyText"/>
      </w:pPr>
      <w:r>
        <w:t xml:space="preserve">|</w:t>
      </w:r>
      <w:r>
        <w:t xml:space="preserve"> </w:t>
      </w:r>
      <w:r>
        <w:t xml:space="preserve">| 88 | P_IM_STEN | | 8.71% | 91.29% | 0.0% |</w:t>
      </w:r>
    </w:p>
    <w:p>
      <w:pPr>
        <w:pStyle w:val="BodyText"/>
      </w:pPr>
    </w:p>
    <w:p>
      <w:pPr>
        <w:pStyle w:val="BodyText"/>
      </w:pPr>
      <w:r>
        <w:t xml:space="preserve">|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71315dca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hyperlink" Id="rId20" Target="https://archive.ics.uci.edu/ml/datasets/Myocardial+infarction+complic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archive.ics.uci.edu/ml/datasets/Myocardial+infarction+complic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7T22:12:29Z</dcterms:created>
  <dcterms:modified xsi:type="dcterms:W3CDTF">2021-07-07T22:1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